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ED205E" w14:textId="1215F4C5" w:rsidR="005678A2" w:rsidRDefault="00FA238E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Mortgage Paid Off</w:t>
      </w:r>
    </w:p>
    <w:sdt>
      <w:sdtPr>
        <w:rPr>
          <w:rFonts w:ascii="Arial" w:hAnsi="Arial" w:cs="Arial"/>
          <w:sz w:val="24"/>
          <w:szCs w:val="24"/>
        </w:rPr>
        <w:id w:val="1465310842"/>
        <w:placeholder>
          <w:docPart w:val="F543C8F72C91461E88DC9AD2AD489D6A"/>
        </w:placeholder>
        <w:showingPlcHdr/>
      </w:sdtPr>
      <w:sdtEndPr/>
      <w:sdtContent>
        <w:p w14:paraId="38FF6A60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64294954"/>
        <w:placeholder>
          <w:docPart w:val="E7CBBD76C3BB4BC5A078C0E2A62D74C4"/>
        </w:placeholder>
        <w:showingPlcHdr/>
      </w:sdtPr>
      <w:sdtEndPr/>
      <w:sdtContent>
        <w:p w14:paraId="39A0AF81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74003566"/>
        <w:placeholder>
          <w:docPart w:val="A8A85075792E4A619B5AE387F1E52AD2"/>
        </w:placeholder>
        <w:showingPlcHdr/>
      </w:sdtPr>
      <w:sdtEndPr/>
      <w:sdtContent>
        <w:p w14:paraId="6479BE67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sdtContent>
    </w:sdt>
    <w:p w14:paraId="2D8A6DC1" w14:textId="77777777" w:rsidR="008833EB" w:rsidRPr="00355B0F" w:rsidRDefault="00171650" w:rsidP="00C935DE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33691071"/>
          <w:placeholder>
            <w:docPart w:val="9249186E535041E0B1A6ED4D815C574D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City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id w:val="-1372074701"/>
          <w:placeholder>
            <w:docPart w:val="1A5F97C8468949508536990A2B737F13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State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-397049914"/>
          <w:placeholder>
            <w:docPart w:val="62E6B21E277143BFA9A4F490BD6738A2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ZipCode</w:t>
          </w:r>
        </w:sdtContent>
      </w:sdt>
    </w:p>
    <w:p w14:paraId="32A15404" w14:textId="77777777" w:rsidR="008833EB" w:rsidRPr="008833EB" w:rsidRDefault="00FA238E" w:rsidP="008833E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nsider Maintaining Your Flood Insurance</w:t>
      </w:r>
    </w:p>
    <w:p w14:paraId="7220DB31" w14:textId="77777777" w:rsidR="008833EB" w:rsidRPr="00355B0F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355B0F">
        <w:rPr>
          <w:rFonts w:ascii="Arial" w:hAnsi="Arial" w:cs="Arial"/>
          <w:sz w:val="24"/>
          <w:szCs w:val="24"/>
        </w:rPr>
        <w:t>Dear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16632486"/>
          <w:placeholder>
            <w:docPart w:val="1D24C2BE4CB24C1EB60B33375DCF14FA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Insured Name Here</w:t>
          </w:r>
        </w:sdtContent>
      </w:sdt>
      <w:r w:rsidRPr="00355B0F">
        <w:rPr>
          <w:rFonts w:ascii="Arial" w:hAnsi="Arial" w:cs="Arial"/>
          <w:sz w:val="24"/>
          <w:szCs w:val="24"/>
        </w:rPr>
        <w:t>:</w:t>
      </w:r>
    </w:p>
    <w:p w14:paraId="7185DA6A" w14:textId="77777777" w:rsidR="008833EB" w:rsidRDefault="00FA238E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gratulations on paying off your mortgage! </w:t>
      </w:r>
      <w:r w:rsidR="00D834CE">
        <w:rPr>
          <w:rFonts w:ascii="Arial" w:hAnsi="Arial" w:cs="Arial"/>
          <w:sz w:val="24"/>
          <w:szCs w:val="24"/>
        </w:rPr>
        <w:t xml:space="preserve">They say that a home is the largest purchase a person makes in their lifetime. </w:t>
      </w:r>
      <w:r w:rsidR="008833EB">
        <w:rPr>
          <w:rFonts w:ascii="Arial" w:hAnsi="Arial" w:cs="Arial"/>
          <w:sz w:val="24"/>
          <w:szCs w:val="24"/>
        </w:rPr>
        <w:t xml:space="preserve">As a valued </w:t>
      </w:r>
      <w:r w:rsidR="008833EB" w:rsidRPr="00355B0F">
        <w:rPr>
          <w:rFonts w:ascii="Arial" w:hAnsi="Arial" w:cs="Arial"/>
          <w:sz w:val="24"/>
          <w:szCs w:val="24"/>
        </w:rPr>
        <w:t>client of</w:t>
      </w:r>
      <w:r w:rsidR="008833EB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29313016"/>
          <w:placeholder>
            <w:docPart w:val="8DFB149528454F6E9C6A7C5D981993BE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Agency Name Here</w:t>
          </w:r>
        </w:sdtContent>
      </w:sdt>
      <w:r w:rsidR="008833EB" w:rsidRPr="00355B0F">
        <w:rPr>
          <w:rFonts w:ascii="Arial" w:hAnsi="Arial" w:cs="Arial"/>
          <w:sz w:val="24"/>
          <w:szCs w:val="24"/>
        </w:rPr>
        <w:t xml:space="preserve">, </w:t>
      </w:r>
      <w:r w:rsidR="008833EB">
        <w:rPr>
          <w:rFonts w:ascii="Arial" w:hAnsi="Arial" w:cs="Arial"/>
          <w:sz w:val="24"/>
          <w:szCs w:val="24"/>
        </w:rPr>
        <w:t xml:space="preserve">I am writing to remind you of the importance of </w:t>
      </w:r>
      <w:r w:rsidR="008833EB" w:rsidRPr="00355B0F">
        <w:rPr>
          <w:rFonts w:ascii="Arial" w:hAnsi="Arial" w:cs="Arial"/>
          <w:sz w:val="24"/>
          <w:szCs w:val="24"/>
        </w:rPr>
        <w:t>flood insurance</w:t>
      </w:r>
      <w:r w:rsidR="00D834CE">
        <w:rPr>
          <w:rFonts w:ascii="Arial" w:hAnsi="Arial" w:cs="Arial"/>
          <w:sz w:val="24"/>
          <w:szCs w:val="24"/>
        </w:rPr>
        <w:t xml:space="preserve"> in protecting what is likely your biggest investment</w:t>
      </w:r>
      <w:r w:rsidR="008833EB">
        <w:rPr>
          <w:rFonts w:ascii="Arial" w:hAnsi="Arial" w:cs="Arial"/>
          <w:sz w:val="24"/>
          <w:szCs w:val="24"/>
        </w:rPr>
        <w:t xml:space="preserve">. </w:t>
      </w:r>
    </w:p>
    <w:p w14:paraId="3718F8D6" w14:textId="0FF5270A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5153FC">
        <w:rPr>
          <w:rFonts w:ascii="Arial" w:hAnsi="Arial" w:cs="Arial"/>
          <w:sz w:val="24"/>
          <w:szCs w:val="24"/>
        </w:rPr>
        <w:t>While you</w:t>
      </w:r>
      <w:r w:rsidR="00FA238E">
        <w:rPr>
          <w:rFonts w:ascii="Arial" w:hAnsi="Arial" w:cs="Arial"/>
          <w:sz w:val="24"/>
          <w:szCs w:val="24"/>
        </w:rPr>
        <w:t xml:space="preserve"> no longer have a</w:t>
      </w:r>
      <w:r w:rsidRPr="005153FC">
        <w:rPr>
          <w:rFonts w:ascii="Arial" w:hAnsi="Arial" w:cs="Arial"/>
          <w:sz w:val="24"/>
          <w:szCs w:val="24"/>
        </w:rPr>
        <w:t xml:space="preserve"> lender requir</w:t>
      </w:r>
      <w:r w:rsidR="00FA238E">
        <w:rPr>
          <w:rFonts w:ascii="Arial" w:hAnsi="Arial" w:cs="Arial"/>
          <w:sz w:val="24"/>
          <w:szCs w:val="24"/>
        </w:rPr>
        <w:t>ing</w:t>
      </w:r>
      <w:r w:rsidRPr="005153FC">
        <w:rPr>
          <w:rFonts w:ascii="Arial" w:hAnsi="Arial" w:cs="Arial"/>
          <w:sz w:val="24"/>
          <w:szCs w:val="24"/>
        </w:rPr>
        <w:t xml:space="preserve"> you to have flood insurance, we strongly recommend a flood insurance policy, because you’re still at risk of flooding. </w:t>
      </w:r>
      <w:r w:rsidR="00FA238E">
        <w:rPr>
          <w:rFonts w:ascii="Arial" w:hAnsi="Arial" w:cs="Arial"/>
          <w:sz w:val="24"/>
          <w:szCs w:val="24"/>
        </w:rPr>
        <w:t>Did you know that homes</w:t>
      </w:r>
      <w:r w:rsidR="00171650">
        <w:rPr>
          <w:rFonts w:ascii="Arial" w:hAnsi="Arial" w:cs="Arial"/>
          <w:sz w:val="24"/>
          <w:szCs w:val="24"/>
        </w:rPr>
        <w:t xml:space="preserve"> </w:t>
      </w:r>
      <w:r w:rsidR="00FA238E">
        <w:rPr>
          <w:rFonts w:ascii="Arial" w:hAnsi="Arial" w:cs="Arial"/>
          <w:sz w:val="24"/>
          <w:szCs w:val="24"/>
        </w:rPr>
        <w:t>are m</w:t>
      </w:r>
      <w:r w:rsidR="00FA238E" w:rsidRPr="007F6AE0">
        <w:rPr>
          <w:rFonts w:ascii="Arial" w:hAnsi="Arial" w:cs="Arial"/>
          <w:sz w:val="24"/>
          <w:szCs w:val="24"/>
        </w:rPr>
        <w:t>ore likely to have a flood than a fire during a 30-year mortgage</w:t>
      </w:r>
      <w:r w:rsidR="00FA238E">
        <w:rPr>
          <w:rFonts w:ascii="Arial" w:hAnsi="Arial" w:cs="Arial"/>
          <w:sz w:val="24"/>
          <w:szCs w:val="24"/>
        </w:rPr>
        <w:t>?</w:t>
      </w:r>
      <w:r w:rsidR="00FA238E" w:rsidRPr="005153FC">
        <w:rPr>
          <w:rFonts w:ascii="Arial" w:hAnsi="Arial" w:cs="Arial"/>
          <w:sz w:val="24"/>
          <w:szCs w:val="24"/>
        </w:rPr>
        <w:t xml:space="preserve"> A flood insurance policy is the best way to protect your home and your personal belongings.</w:t>
      </w:r>
    </w:p>
    <w:p w14:paraId="540F0BF9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encourage you to take a moment to consider your</w:t>
      </w:r>
      <w:r w:rsidRPr="00355B0F">
        <w:rPr>
          <w:rFonts w:ascii="Arial" w:hAnsi="Arial" w:cs="Arial"/>
          <w:sz w:val="24"/>
          <w:szCs w:val="24"/>
        </w:rPr>
        <w:t xml:space="preserve"> flood risk and</w:t>
      </w:r>
      <w:r>
        <w:rPr>
          <w:rFonts w:ascii="Arial" w:hAnsi="Arial" w:cs="Arial"/>
          <w:sz w:val="24"/>
          <w:szCs w:val="24"/>
        </w:rPr>
        <w:t xml:space="preserve"> review your</w:t>
      </w:r>
      <w:r w:rsidRPr="00355B0F">
        <w:rPr>
          <w:rFonts w:ascii="Arial" w:hAnsi="Arial" w:cs="Arial"/>
          <w:sz w:val="24"/>
          <w:szCs w:val="24"/>
        </w:rPr>
        <w:t xml:space="preserve"> insurance need</w:t>
      </w:r>
      <w:r>
        <w:rPr>
          <w:rFonts w:ascii="Arial" w:hAnsi="Arial" w:cs="Arial"/>
          <w:sz w:val="24"/>
          <w:szCs w:val="24"/>
        </w:rPr>
        <w:t>s.</w:t>
      </w:r>
      <w:r w:rsidRPr="00355B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f you would like to discuss your flood risk and flood insurance options. Please visit or call us at </w:t>
      </w:r>
      <w:sdt>
        <w:sdtPr>
          <w:rPr>
            <w:rFonts w:ascii="Arial" w:hAnsi="Arial" w:cs="Arial"/>
            <w:sz w:val="24"/>
            <w:szCs w:val="24"/>
          </w:rPr>
          <w:id w:val="1583794577"/>
          <w:placeholder>
            <w:docPart w:val="1A581E14C020451097E1147341031EA5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Phone Number Here</w:t>
          </w:r>
        </w:sdtContent>
      </w:sdt>
      <w:r>
        <w:rPr>
          <w:rFonts w:ascii="Arial" w:hAnsi="Arial" w:cs="Arial"/>
          <w:sz w:val="24"/>
          <w:szCs w:val="24"/>
        </w:rPr>
        <w:t>.</w:t>
      </w:r>
      <w:r w:rsidRPr="00355B0F">
        <w:rPr>
          <w:rFonts w:ascii="Arial" w:hAnsi="Arial" w:cs="Arial"/>
          <w:sz w:val="24"/>
          <w:szCs w:val="24"/>
        </w:rPr>
        <w:t xml:space="preserve"> </w:t>
      </w:r>
    </w:p>
    <w:p w14:paraId="604B2E51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</w:p>
    <w:p w14:paraId="3F3CB19E" w14:textId="77777777" w:rsidR="008833EB" w:rsidRDefault="008833EB" w:rsidP="008833E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26E6F778" w14:textId="77777777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1676CC39" w14:textId="77777777"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479641" wp14:editId="245C0246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668567AB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14:paraId="68F3467C" w14:textId="77777777" w:rsidTr="00065921">
        <w:tc>
          <w:tcPr>
            <w:tcW w:w="2232" w:type="dxa"/>
            <w:vMerge/>
          </w:tcPr>
          <w:p w14:paraId="05B08319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14:paraId="5FA21B04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78CFF5EB" wp14:editId="5D1A24F1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14:paraId="1B980B34" w14:textId="77777777" w:rsidTr="00065921">
        <w:tc>
          <w:tcPr>
            <w:tcW w:w="2232" w:type="dxa"/>
            <w:vMerge/>
          </w:tcPr>
          <w:p w14:paraId="57E401AD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14:paraId="612122A3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14:paraId="4F3AAA6B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18A8B798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14:paraId="32F27A38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bK0sLCwNDIwsTRW0lEKTi0uzszPAykwqgUAjWdrcywAAAA="/>
  </w:docVars>
  <w:rsids>
    <w:rsidRoot w:val="005678A2"/>
    <w:rsid w:val="00065921"/>
    <w:rsid w:val="00171650"/>
    <w:rsid w:val="004009C3"/>
    <w:rsid w:val="00491B7F"/>
    <w:rsid w:val="005678A2"/>
    <w:rsid w:val="00727E56"/>
    <w:rsid w:val="008833EB"/>
    <w:rsid w:val="009F4214"/>
    <w:rsid w:val="00BB2B6A"/>
    <w:rsid w:val="00C14637"/>
    <w:rsid w:val="00D834CE"/>
    <w:rsid w:val="00FA2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EFFD0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customStyle="1" w:styleId="Default">
    <w:name w:val="Default"/>
    <w:rsid w:val="008833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4F182A" w:rsidRDefault="004F182A" w:rsidP="004F182A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4F182A" w:rsidRDefault="004F182A" w:rsidP="004F182A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4F182A" w:rsidRDefault="004F182A" w:rsidP="004F182A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4F182A" w:rsidRDefault="004F182A" w:rsidP="004F182A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F543C8F72C91461E88DC9AD2AD48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9E2A-185B-49AD-88F8-1962CC7658BA}"/>
      </w:docPartPr>
      <w:docPartBody>
        <w:p w:rsidR="004F182A" w:rsidRDefault="004F182A" w:rsidP="004F182A">
          <w:pPr>
            <w:pStyle w:val="F543C8F72C91461E88DC9AD2AD489D6A1"/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docPartBody>
    </w:docPart>
    <w:docPart>
      <w:docPartPr>
        <w:name w:val="E7CBBD76C3BB4BC5A078C0E2A62D7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AB16-5A31-4892-AF62-CC37BE9DDE54}"/>
      </w:docPartPr>
      <w:docPartBody>
        <w:p w:rsidR="004F182A" w:rsidRDefault="004F182A" w:rsidP="004F182A">
          <w:pPr>
            <w:pStyle w:val="E7CBBD76C3BB4BC5A078C0E2A62D74C4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A8A85075792E4A619B5AE387F1E5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CBE9-92AF-4E22-9B97-6C8597FE9A7D}"/>
      </w:docPartPr>
      <w:docPartBody>
        <w:p w:rsidR="004F182A" w:rsidRDefault="004F182A" w:rsidP="004F182A">
          <w:pPr>
            <w:pStyle w:val="A8A85075792E4A619B5AE387F1E52AD21"/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docPartBody>
    </w:docPart>
    <w:docPart>
      <w:docPartPr>
        <w:name w:val="9249186E535041E0B1A6ED4D815C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E420-5E27-4A06-9F59-E8E377DA1270}"/>
      </w:docPartPr>
      <w:docPartBody>
        <w:p w:rsidR="004F182A" w:rsidRDefault="004F182A" w:rsidP="004F182A">
          <w:pPr>
            <w:pStyle w:val="9249186E535041E0B1A6ED4D815C574D1"/>
          </w:pPr>
          <w:r w:rsidRPr="008833EB">
            <w:rPr>
              <w:rStyle w:val="PlaceholderText"/>
              <w:rFonts w:ascii="Arial" w:hAnsi="Arial" w:cs="Arial"/>
            </w:rPr>
            <w:t>City</w:t>
          </w:r>
        </w:p>
      </w:docPartBody>
    </w:docPart>
    <w:docPart>
      <w:docPartPr>
        <w:name w:val="1A5F97C8468949508536990A2B737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AB35-0B6D-4E63-8B3B-D4F8CEBB8EC1}"/>
      </w:docPartPr>
      <w:docPartBody>
        <w:p w:rsidR="004F182A" w:rsidRDefault="004F182A" w:rsidP="004F182A">
          <w:pPr>
            <w:pStyle w:val="1A5F97C8468949508536990A2B737F131"/>
          </w:pPr>
          <w:r w:rsidRPr="008833EB">
            <w:rPr>
              <w:rStyle w:val="PlaceholderText"/>
              <w:rFonts w:ascii="Arial" w:hAnsi="Arial" w:cs="Arial"/>
            </w:rPr>
            <w:t>State</w:t>
          </w:r>
        </w:p>
      </w:docPartBody>
    </w:docPart>
    <w:docPart>
      <w:docPartPr>
        <w:name w:val="62E6B21E277143BFA9A4F490BD67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CE36-D241-4097-A7F3-28DD040AB1A2}"/>
      </w:docPartPr>
      <w:docPartBody>
        <w:p w:rsidR="004F182A" w:rsidRDefault="004F182A" w:rsidP="004F182A">
          <w:pPr>
            <w:pStyle w:val="62E6B21E277143BFA9A4F490BD6738A21"/>
          </w:pPr>
          <w:r w:rsidRPr="008833EB">
            <w:rPr>
              <w:rStyle w:val="PlaceholderText"/>
              <w:rFonts w:ascii="Arial" w:hAnsi="Arial" w:cs="Arial"/>
            </w:rPr>
            <w:t>ZipCode</w:t>
          </w:r>
        </w:p>
      </w:docPartBody>
    </w:docPart>
    <w:docPart>
      <w:docPartPr>
        <w:name w:val="1D24C2BE4CB24C1EB60B33375DCF1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ED2A-43E2-4BBF-AADA-BDC4E6A50A75}"/>
      </w:docPartPr>
      <w:docPartBody>
        <w:p w:rsidR="004F182A" w:rsidRDefault="004F182A" w:rsidP="004F182A">
          <w:pPr>
            <w:pStyle w:val="1D24C2BE4CB24C1EB60B33375DCF14FA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DFB149528454F6E9C6A7C5D98199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B365A-7495-430D-AAE1-2127627B65BA}"/>
      </w:docPartPr>
      <w:docPartBody>
        <w:p w:rsidR="004F182A" w:rsidRDefault="004F182A" w:rsidP="004F182A">
          <w:pPr>
            <w:pStyle w:val="8DFB149528454F6E9C6A7C5D981993BE1"/>
          </w:pPr>
          <w:r w:rsidRPr="008833EB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1A581E14C020451097E114734103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0AF9-26D5-4B3A-AD07-52ED58B74941}"/>
      </w:docPartPr>
      <w:docPartBody>
        <w:p w:rsidR="004F182A" w:rsidRDefault="004F182A" w:rsidP="004F182A">
          <w:pPr>
            <w:pStyle w:val="1A581E14C020451097E1147341031EA51"/>
          </w:pPr>
          <w:r w:rsidRPr="008833EB">
            <w:rPr>
              <w:rStyle w:val="PlaceholderText"/>
              <w:rFonts w:ascii="Arial" w:hAnsi="Arial" w:cs="Arial"/>
            </w:rPr>
            <w:t>Agency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4F182A"/>
    <w:rsid w:val="0064614E"/>
    <w:rsid w:val="00E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4F182A"/>
    <w:rPr>
      <w:color w:val="808080"/>
    </w:rPr>
  </w:style>
  <w:style w:type="paragraph" w:customStyle="1" w:styleId="F543C8F72C91461E88DC9AD2AD489D6A1">
    <w:name w:val="F543C8F72C91461E88DC9AD2AD489D6A1"/>
    <w:rsid w:val="004F182A"/>
    <w:pPr>
      <w:spacing w:after="200" w:line="276" w:lineRule="auto"/>
    </w:pPr>
    <w:rPr>
      <w:rFonts w:eastAsiaTheme="minorHAnsi"/>
    </w:rPr>
  </w:style>
  <w:style w:type="paragraph" w:customStyle="1" w:styleId="E7CBBD76C3BB4BC5A078C0E2A62D74C41">
    <w:name w:val="E7CBBD76C3BB4BC5A078C0E2A62D74C41"/>
    <w:rsid w:val="004F182A"/>
    <w:pPr>
      <w:spacing w:after="200" w:line="276" w:lineRule="auto"/>
    </w:pPr>
    <w:rPr>
      <w:rFonts w:eastAsiaTheme="minorHAnsi"/>
    </w:rPr>
  </w:style>
  <w:style w:type="paragraph" w:customStyle="1" w:styleId="A8A85075792E4A619B5AE387F1E52AD21">
    <w:name w:val="A8A85075792E4A619B5AE387F1E52AD21"/>
    <w:rsid w:val="004F182A"/>
    <w:pPr>
      <w:spacing w:after="200" w:line="276" w:lineRule="auto"/>
    </w:pPr>
    <w:rPr>
      <w:rFonts w:eastAsiaTheme="minorHAnsi"/>
    </w:rPr>
  </w:style>
  <w:style w:type="paragraph" w:customStyle="1" w:styleId="9249186E535041E0B1A6ED4D815C574D1">
    <w:name w:val="9249186E535041E0B1A6ED4D815C574D1"/>
    <w:rsid w:val="004F182A"/>
    <w:pPr>
      <w:spacing w:after="200" w:line="276" w:lineRule="auto"/>
    </w:pPr>
    <w:rPr>
      <w:rFonts w:eastAsiaTheme="minorHAnsi"/>
    </w:rPr>
  </w:style>
  <w:style w:type="paragraph" w:customStyle="1" w:styleId="1A5F97C8468949508536990A2B737F131">
    <w:name w:val="1A5F97C8468949508536990A2B737F131"/>
    <w:rsid w:val="004F182A"/>
    <w:pPr>
      <w:spacing w:after="200" w:line="276" w:lineRule="auto"/>
    </w:pPr>
    <w:rPr>
      <w:rFonts w:eastAsiaTheme="minorHAnsi"/>
    </w:rPr>
  </w:style>
  <w:style w:type="paragraph" w:customStyle="1" w:styleId="62E6B21E277143BFA9A4F490BD6738A21">
    <w:name w:val="62E6B21E277143BFA9A4F490BD6738A21"/>
    <w:rsid w:val="004F182A"/>
    <w:pPr>
      <w:spacing w:after="200" w:line="276" w:lineRule="auto"/>
    </w:pPr>
    <w:rPr>
      <w:rFonts w:eastAsiaTheme="minorHAnsi"/>
    </w:rPr>
  </w:style>
  <w:style w:type="paragraph" w:customStyle="1" w:styleId="1D24C2BE4CB24C1EB60B33375DCF14FA1">
    <w:name w:val="1D24C2BE4CB24C1EB60B33375DCF14FA1"/>
    <w:rsid w:val="004F182A"/>
    <w:pPr>
      <w:spacing w:after="200" w:line="276" w:lineRule="auto"/>
    </w:pPr>
    <w:rPr>
      <w:rFonts w:eastAsiaTheme="minorHAnsi"/>
    </w:rPr>
  </w:style>
  <w:style w:type="paragraph" w:customStyle="1" w:styleId="8DFB149528454F6E9C6A7C5D981993BE1">
    <w:name w:val="8DFB149528454F6E9C6A7C5D981993BE1"/>
    <w:rsid w:val="004F182A"/>
    <w:pPr>
      <w:spacing w:after="200" w:line="276" w:lineRule="auto"/>
    </w:pPr>
    <w:rPr>
      <w:rFonts w:eastAsiaTheme="minorHAnsi"/>
    </w:rPr>
  </w:style>
  <w:style w:type="paragraph" w:customStyle="1" w:styleId="1A581E14C020451097E1147341031EA51">
    <w:name w:val="1A581E14C020451097E1147341031EA51"/>
    <w:rsid w:val="004F182A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4F182A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4F182A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4F182A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4F182A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1-08-20T17:57:00Z</dcterms:created>
  <dcterms:modified xsi:type="dcterms:W3CDTF">2021-08-20T17:57:00Z</dcterms:modified>
</cp:coreProperties>
</file>